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1D71AB" w:rsidP="001D71AB">
      <w:pPr>
        <w:jc w:val="center"/>
        <w:rPr>
          <w:b/>
          <w:sz w:val="24"/>
        </w:rPr>
      </w:pPr>
      <w:r>
        <w:rPr>
          <w:b/>
          <w:sz w:val="24"/>
        </w:rPr>
        <w:t>DALAMAN SİVİL HAVACILIK</w:t>
      </w:r>
      <w:r w:rsidR="00C10C8C">
        <w:rPr>
          <w:b/>
          <w:sz w:val="24"/>
        </w:rPr>
        <w:t xml:space="preserve"> YÜKSEKOKULU</w:t>
      </w:r>
      <w:r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Havacılık Yönetimi </w:t>
      </w:r>
      <w:r w:rsidR="001D71AB">
        <w:rPr>
          <w:u w:val="none"/>
        </w:rPr>
        <w:t>Bölümü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20</w:t>
      </w:r>
      <w:r w:rsidR="002737BC">
        <w:rPr>
          <w:u w:val="none"/>
        </w:rPr>
        <w:t>20</w:t>
      </w:r>
      <w:r w:rsidRPr="00C10C8C">
        <w:rPr>
          <w:u w:val="none"/>
        </w:rPr>
        <w:t>-202</w:t>
      </w:r>
      <w:r w:rsidR="002737BC">
        <w:rPr>
          <w:u w:val="none"/>
        </w:rPr>
        <w:t>1</w:t>
      </w:r>
      <w:r w:rsidRPr="00C10C8C">
        <w:rPr>
          <w:u w:val="none"/>
        </w:rPr>
        <w:t xml:space="preserve"> Eğitim-Öğretim Yılı Bahar Yarıyı</w:t>
      </w:r>
      <w:r w:rsidR="001D71AB">
        <w:rPr>
          <w:u w:val="none"/>
        </w:rPr>
        <w:t>lı müfredatında yer alan seçmeli</w:t>
      </w:r>
      <w:r w:rsidRPr="00C10C8C">
        <w:rPr>
          <w:u w:val="none"/>
        </w:rPr>
        <w:t xml:space="preserve"> meslek </w:t>
      </w:r>
      <w:r w:rsidR="009E7883">
        <w:rPr>
          <w:u w:val="none"/>
        </w:rPr>
        <w:t xml:space="preserve">stajımı kendi isteğimle bölümümde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  <w:bookmarkStart w:id="0" w:name="_GoBack"/>
      <w:bookmarkEnd w:id="0"/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2737BC"/>
    <w:rsid w:val="006B2D72"/>
    <w:rsid w:val="006E1D0A"/>
    <w:rsid w:val="00831638"/>
    <w:rsid w:val="009E7883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0CC18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2737B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737BC"/>
    <w:rPr>
      <w:rFonts w:ascii="Segoe UI" w:eastAsia="Times New Roman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Hp</cp:lastModifiedBy>
  <cp:revision>2</cp:revision>
  <cp:lastPrinted>2021-03-04T12:30:00Z</cp:lastPrinted>
  <dcterms:created xsi:type="dcterms:W3CDTF">2021-03-04T12:31:00Z</dcterms:created>
  <dcterms:modified xsi:type="dcterms:W3CDTF">2021-03-0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